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BC9E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 wp14:anchorId="73533F6C" wp14:editId="5BB4F4C4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theme="majorBidi"/>
        </w:rPr>
        <w:t>University  of Larbi Ben M'Hidi Oum El Bouaghi</w:t>
      </w:r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6E1A429E" w:rsidR="00AE5AE6" w:rsidRPr="003C3CB4" w:rsidRDefault="00F86125" w:rsidP="001C6BAC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L3 </w:t>
      </w:r>
      <w:r w:rsidR="00653295">
        <w:rPr>
          <w:rFonts w:asciiTheme="majorBidi" w:hAnsiTheme="majorBidi" w:cstheme="majorBidi"/>
          <w:b/>
          <w:bCs/>
          <w:sz w:val="28"/>
          <w:szCs w:val="28"/>
        </w:rPr>
        <w:t xml:space="preserve">plant </w:t>
      </w:r>
      <w:r w:rsidR="001C6BAC">
        <w:rPr>
          <w:rFonts w:asciiTheme="majorBidi" w:hAnsiTheme="majorBidi" w:cstheme="majorBidi"/>
          <w:b/>
          <w:bCs/>
          <w:sz w:val="28"/>
          <w:szCs w:val="28"/>
        </w:rPr>
        <w:t>B</w:t>
      </w:r>
      <w:bookmarkStart w:id="0" w:name="_GoBack"/>
      <w:bookmarkEnd w:id="0"/>
      <w:r w:rsidR="00653295">
        <w:rPr>
          <w:rFonts w:asciiTheme="majorBidi" w:hAnsiTheme="majorBidi" w:cstheme="majorBidi"/>
          <w:b/>
          <w:bCs/>
          <w:sz w:val="28"/>
          <w:szCs w:val="28"/>
        </w:rPr>
        <w:t>iotechnology</w:t>
      </w:r>
    </w:p>
    <w:p w14:paraId="0895D67C" w14:textId="2F032224" w:rsidR="00024BF2" w:rsidRDefault="00024BF2" w:rsidP="00653295">
      <w:pPr>
        <w:rPr>
          <w:lang w:val="fr-FR"/>
        </w:rPr>
      </w:pP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</w:tblGrid>
      <w:tr w:rsidR="00192400" w14:paraId="493BF96B" w14:textId="77777777" w:rsidTr="00DE7092">
        <w:trPr>
          <w:trHeight w:val="394"/>
        </w:trPr>
        <w:tc>
          <w:tcPr>
            <w:tcW w:w="1696" w:type="dxa"/>
          </w:tcPr>
          <w:p w14:paraId="14B78E65" w14:textId="77777777" w:rsidR="00192400" w:rsidRPr="00F86125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60DE8138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53103AF4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30B274EA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192400" w14:paraId="131C50A9" w14:textId="77777777" w:rsidTr="00DE7092">
        <w:trPr>
          <w:trHeight w:val="372"/>
        </w:trPr>
        <w:tc>
          <w:tcPr>
            <w:tcW w:w="1696" w:type="dxa"/>
          </w:tcPr>
          <w:p w14:paraId="1CDC517E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4B2F1D86" w14:textId="00B169DD" w:rsidR="00192400" w:rsidRPr="00AE5AE6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698C73D8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4C452153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192400" w:rsidRPr="009D6669" w14:paraId="73A849FD" w14:textId="77777777" w:rsidTr="00DE7092">
        <w:trPr>
          <w:trHeight w:val="394"/>
        </w:trPr>
        <w:tc>
          <w:tcPr>
            <w:tcW w:w="1696" w:type="dxa"/>
          </w:tcPr>
          <w:p w14:paraId="404F1F43" w14:textId="6A71106B" w:rsidR="00192400" w:rsidRPr="00D934E0" w:rsidRDefault="00192400" w:rsidP="0065329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</w:t>
            </w:r>
            <w:r w:rsidR="00653295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0.30</w:t>
            </w:r>
          </w:p>
        </w:tc>
        <w:tc>
          <w:tcPr>
            <w:tcW w:w="2835" w:type="dxa"/>
          </w:tcPr>
          <w:p w14:paraId="66B83874" w14:textId="77777777" w:rsidR="00192400" w:rsidRPr="0019240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ultiplication vegetative and</w:t>
            </w:r>
          </w:p>
          <w:p w14:paraId="445A94E1" w14:textId="77777777" w:rsidR="00192400" w:rsidRPr="0019240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biotechnology</w:t>
            </w:r>
          </w:p>
          <w:p w14:paraId="61FF78B7" w14:textId="5AC502A2" w:rsidR="00192400" w:rsidRPr="0019240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rs. Kadi</w:t>
            </w:r>
          </w:p>
        </w:tc>
        <w:tc>
          <w:tcPr>
            <w:tcW w:w="2410" w:type="dxa"/>
          </w:tcPr>
          <w:p w14:paraId="2D5CF585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Genetic bases of biodiversity</w:t>
            </w:r>
          </w:p>
          <w:p w14:paraId="6243BA9E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(Directed work)</w:t>
            </w:r>
          </w:p>
          <w:p w14:paraId="25108553" w14:textId="5B5B2E4A" w:rsidR="00192400" w:rsidRPr="002940A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Mr. Grama</w:t>
            </w:r>
          </w:p>
        </w:tc>
        <w:tc>
          <w:tcPr>
            <w:tcW w:w="2567" w:type="dxa"/>
          </w:tcPr>
          <w:p w14:paraId="3136F770" w14:textId="77777777" w:rsidR="00192400" w:rsidRPr="00192400" w:rsidRDefault="00192400" w:rsidP="00192400">
            <w:pPr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</w:pPr>
            <w:r w:rsidRPr="00192400"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Plant physiology</w:t>
            </w:r>
          </w:p>
          <w:p w14:paraId="24BF475A" w14:textId="77777777" w:rsidR="00192400" w:rsidRPr="00192400" w:rsidRDefault="00192400" w:rsidP="00192400">
            <w:pPr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</w:pPr>
            <w:r w:rsidRPr="00192400"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(Course)</w:t>
            </w:r>
          </w:p>
          <w:p w14:paraId="044F5CD0" w14:textId="5921077F" w:rsidR="00192400" w:rsidRPr="002940A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192400">
              <w:rPr>
                <w:rFonts w:asciiTheme="majorBidi" w:eastAsia="Caladea" w:hAnsiTheme="majorBidi" w:cstheme="majorBidi"/>
                <w:kern w:val="0"/>
                <w:lang w:val="fr-FR"/>
                <w14:ligatures w14:val="none"/>
              </w:rPr>
              <w:t>Mr. senoussi</w:t>
            </w:r>
          </w:p>
        </w:tc>
      </w:tr>
      <w:tr w:rsidR="00192400" w:rsidRPr="00192400" w14:paraId="44883A7F" w14:textId="77777777" w:rsidTr="00C1097E">
        <w:trPr>
          <w:trHeight w:val="372"/>
        </w:trPr>
        <w:tc>
          <w:tcPr>
            <w:tcW w:w="1696" w:type="dxa"/>
          </w:tcPr>
          <w:p w14:paraId="1A2B521E" w14:textId="4B8E49C6" w:rsidR="00192400" w:rsidRPr="00653295" w:rsidRDefault="00653295" w:rsidP="0065329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</w:pPr>
            <w:r w:rsidRPr="0065329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10.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30</w:t>
            </w:r>
            <w:r w:rsidR="00192400" w:rsidRPr="0065329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-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11</w:t>
            </w:r>
            <w:r w:rsidR="00192400" w:rsidRPr="00653295">
              <w:rPr>
                <w:rFonts w:asciiTheme="majorBidi" w:hAnsiTheme="majorBidi" w:cstheme="majorBidi"/>
                <w:b/>
                <w:bCs/>
                <w:sz w:val="24"/>
                <w:szCs w:val="24"/>
                <w:lang w:val="en-GB"/>
              </w:rPr>
              <w:t>.30</w:t>
            </w:r>
          </w:p>
        </w:tc>
        <w:tc>
          <w:tcPr>
            <w:tcW w:w="2835" w:type="dxa"/>
            <w:vAlign w:val="center"/>
          </w:tcPr>
          <w:p w14:paraId="5302F9EF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Instruments and biology methods and</w:t>
            </w:r>
          </w:p>
          <w:p w14:paraId="343B340B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laboratory safety</w:t>
            </w:r>
          </w:p>
          <w:p w14:paraId="1C791C93" w14:textId="1B476D9D" w:rsidR="00192400" w:rsidRPr="00653295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653295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rs. Kadi</w:t>
            </w:r>
          </w:p>
        </w:tc>
        <w:tc>
          <w:tcPr>
            <w:tcW w:w="2410" w:type="dxa"/>
            <w:vAlign w:val="center"/>
          </w:tcPr>
          <w:p w14:paraId="6BEB6949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Biostatistics</w:t>
            </w:r>
          </w:p>
          <w:p w14:paraId="41331353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(Directed work)</w:t>
            </w:r>
          </w:p>
          <w:p w14:paraId="2197D4B2" w14:textId="5F793017" w:rsidR="00192400" w:rsidRPr="002940A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GB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en-GB"/>
              </w:rPr>
              <w:t>Mr. Boudjouref</w:t>
            </w:r>
          </w:p>
        </w:tc>
        <w:tc>
          <w:tcPr>
            <w:tcW w:w="2567" w:type="dxa"/>
            <w:vAlign w:val="center"/>
          </w:tcPr>
          <w:p w14:paraId="0A31F65C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653295">
              <w:rPr>
                <w:rFonts w:asciiTheme="majorBidi" w:hAnsiTheme="majorBidi" w:cstheme="majorBidi"/>
                <w:sz w:val="24"/>
                <w:szCs w:val="24"/>
                <w:lang w:val="en-GB"/>
              </w:rPr>
              <w:t>Scientific Engli</w:t>
            </w:r>
            <w:r w:rsidRPr="0019240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sh</w:t>
            </w:r>
          </w:p>
          <w:p w14:paraId="39C4CFF5" w14:textId="77777777" w:rsidR="00192400" w:rsidRPr="00192400" w:rsidRDefault="00192400" w:rsidP="00192400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19240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Miss Khenfar</w:t>
            </w:r>
          </w:p>
          <w:p w14:paraId="4B1D77C2" w14:textId="7271D56C" w:rsidR="00192400" w:rsidRPr="002940A0" w:rsidRDefault="00192400" w:rsidP="0019240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  <w:tr w:rsidR="00192400" w:rsidRPr="003C3CB4" w14:paraId="7C98BF0A" w14:textId="77777777" w:rsidTr="00DE7092">
        <w:trPr>
          <w:trHeight w:val="394"/>
        </w:trPr>
        <w:tc>
          <w:tcPr>
            <w:tcW w:w="1696" w:type="dxa"/>
          </w:tcPr>
          <w:p w14:paraId="3938FEFE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5A9B1C7B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0BA07C18" w14:textId="77777777" w:rsidR="00192400" w:rsidRPr="00D00C95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26C55D4B" w14:textId="77777777" w:rsidR="00192400" w:rsidRPr="003C3CB4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92400" w14:paraId="2B8A9FD6" w14:textId="77777777" w:rsidTr="00DE7092">
        <w:trPr>
          <w:trHeight w:val="70"/>
        </w:trPr>
        <w:tc>
          <w:tcPr>
            <w:tcW w:w="1696" w:type="dxa"/>
          </w:tcPr>
          <w:p w14:paraId="0AE5D6B3" w14:textId="77777777" w:rsidR="00192400" w:rsidRPr="00D934E0" w:rsidRDefault="00192400" w:rsidP="00DE709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E6A5271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3FE9827B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7C3F82D2" w14:textId="77777777" w:rsidR="00192400" w:rsidRPr="00AE5AE6" w:rsidRDefault="00192400" w:rsidP="00DE709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F60491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adea">
    <w:altName w:val="Cambria Math"/>
    <w:charset w:val="00"/>
    <w:family w:val="roman"/>
    <w:pitch w:val="variable"/>
    <w:sig w:usb0="00000001" w:usb1="00000000" w:usb2="00000000" w:usb3="00000000" w:csb0="0000009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192400"/>
    <w:rsid w:val="001C6BAC"/>
    <w:rsid w:val="002940A0"/>
    <w:rsid w:val="003C3CB4"/>
    <w:rsid w:val="00420294"/>
    <w:rsid w:val="005D17AF"/>
    <w:rsid w:val="00653295"/>
    <w:rsid w:val="00663532"/>
    <w:rsid w:val="006B61EA"/>
    <w:rsid w:val="009D6669"/>
    <w:rsid w:val="00AE5AE6"/>
    <w:rsid w:val="00AF1F9C"/>
    <w:rsid w:val="00BD0F0F"/>
    <w:rsid w:val="00D00C95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Aziz</cp:lastModifiedBy>
  <cp:revision>3</cp:revision>
  <dcterms:created xsi:type="dcterms:W3CDTF">2024-01-27T16:27:00Z</dcterms:created>
  <dcterms:modified xsi:type="dcterms:W3CDTF">2024-01-27T16:27:00Z</dcterms:modified>
</cp:coreProperties>
</file>